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550A50" w14:textId="2DEC452E" w:rsidR="009F7FB8" w:rsidRPr="00E93C4E" w:rsidRDefault="00CE7637" w:rsidP="0064615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93C4E">
        <w:rPr>
          <w:rFonts w:ascii="Times New Roman" w:hAnsi="Times New Roman" w:cs="Times New Roman"/>
          <w:b/>
          <w:bCs/>
          <w:sz w:val="24"/>
          <w:szCs w:val="24"/>
          <w:lang w:val="en-US"/>
        </w:rPr>
        <w:t>Highlights</w:t>
      </w:r>
    </w:p>
    <w:p w14:paraId="5C26D312" w14:textId="3D4F2AE2" w:rsidR="00CE7637" w:rsidRPr="00E93C4E" w:rsidRDefault="00CE7637" w:rsidP="0064615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BB06EB" w14:textId="3640DAD8" w:rsidR="00697C0E" w:rsidRPr="001C0059" w:rsidRDefault="00697C0E" w:rsidP="00646155">
      <w:pPr>
        <w:pStyle w:val="a7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1C005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We </w:t>
      </w:r>
      <w:r w:rsidR="00F61E0D">
        <w:rPr>
          <w:rFonts w:ascii="Times New Roman" w:hAnsi="Times New Roman" w:cs="Times New Roman"/>
          <w:bCs/>
          <w:sz w:val="24"/>
          <w:szCs w:val="24"/>
          <w:lang w:val="en-US"/>
        </w:rPr>
        <w:t>examine</w:t>
      </w:r>
      <w:r w:rsidRPr="001C005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F61E0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e combination of </w:t>
      </w:r>
      <w:r w:rsidRPr="001C005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financial incentives </w:t>
      </w:r>
      <w:r w:rsidR="00F61E0D">
        <w:rPr>
          <w:rFonts w:ascii="Times New Roman" w:hAnsi="Times New Roman" w:cs="Times New Roman"/>
          <w:bCs/>
          <w:sz w:val="24"/>
          <w:szCs w:val="24"/>
          <w:lang w:val="en-US"/>
        </w:rPr>
        <w:t>and</w:t>
      </w:r>
      <w:r w:rsidRPr="001C005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nudges.</w:t>
      </w:r>
    </w:p>
    <w:p w14:paraId="48F2E51C" w14:textId="7201E3F4" w:rsidR="001C0059" w:rsidRPr="001C0059" w:rsidRDefault="001C0059" w:rsidP="001C0059">
      <w:pPr>
        <w:pStyle w:val="a7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1C0059">
        <w:rPr>
          <w:rFonts w:ascii="Times New Roman" w:hAnsi="Times New Roman" w:cs="Times New Roman"/>
          <w:bCs/>
          <w:sz w:val="24"/>
          <w:szCs w:val="24"/>
          <w:lang w:val="en-US"/>
        </w:rPr>
        <w:t>We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focus on the Japanese policy o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ubella </w:t>
      </w:r>
      <w:r w:rsidRPr="00E93C4E">
        <w:rPr>
          <w:rFonts w:ascii="Times New Roman" w:hAnsi="Times New Roman" w:cs="Times New Roman"/>
          <w:sz w:val="24"/>
          <w:szCs w:val="24"/>
          <w:lang w:val="en-US"/>
        </w:rPr>
        <w:t>antibody testing and vaccination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E29E25E" w14:textId="5F603508" w:rsidR="001C0059" w:rsidRPr="001C0059" w:rsidRDefault="001C0059" w:rsidP="001C0059">
      <w:pPr>
        <w:pStyle w:val="a7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 w:hint="eastAsia"/>
          <w:bCs/>
          <w:sz w:val="24"/>
          <w:szCs w:val="24"/>
          <w:lang w:val="en-US"/>
        </w:rPr>
        <w:t>O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ur online nationwide experiment provides nudge-based reminder messages.</w:t>
      </w:r>
    </w:p>
    <w:p w14:paraId="1F33888E" w14:textId="4E24AB92" w:rsidR="00EA394E" w:rsidRPr="00A003A9" w:rsidRDefault="000A60E1" w:rsidP="00646155">
      <w:pPr>
        <w:pStyle w:val="a7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93C4E">
        <w:rPr>
          <w:rFonts w:ascii="Times New Roman" w:hAnsi="Times New Roman" w:cs="Times New Roman"/>
          <w:sz w:val="24"/>
          <w:szCs w:val="24"/>
          <w:lang w:val="en-US"/>
        </w:rPr>
        <w:t>Altruistic message</w:t>
      </w:r>
      <w:r w:rsidR="008F0EDE" w:rsidRPr="00E93C4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92D71">
        <w:rPr>
          <w:rFonts w:ascii="Times New Roman" w:hAnsi="Times New Roman" w:cs="Times New Roman"/>
          <w:sz w:val="24"/>
          <w:szCs w:val="24"/>
          <w:lang w:val="en-US"/>
        </w:rPr>
        <w:t xml:space="preserve">promotes </w:t>
      </w:r>
      <w:r w:rsidR="00F53D32">
        <w:rPr>
          <w:rFonts w:ascii="Times New Roman" w:hAnsi="Times New Roman" w:cs="Times New Roman"/>
          <w:sz w:val="24"/>
          <w:szCs w:val="24"/>
          <w:lang w:val="en-US"/>
        </w:rPr>
        <w:t>antibody testing</w:t>
      </w:r>
      <w:bookmarkStart w:id="0" w:name="_GoBack"/>
      <w:bookmarkEnd w:id="0"/>
      <w:r w:rsidR="00192D7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62FE2" w:rsidRPr="00E93C4E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8F0EDE" w:rsidRPr="00E93C4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003A9">
        <w:rPr>
          <w:rFonts w:ascii="Times New Roman" w:hAnsi="Times New Roman" w:cs="Times New Roman"/>
          <w:sz w:val="24"/>
          <w:szCs w:val="24"/>
          <w:lang w:val="en-US"/>
        </w:rPr>
        <w:t>default incentive group</w:t>
      </w:r>
      <w:r w:rsidR="004B74EB" w:rsidRPr="00E93C4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FFD3AFC" w14:textId="2B31BBD9" w:rsidR="00973C4D" w:rsidRPr="001C0059" w:rsidRDefault="00772E1C" w:rsidP="001C0059">
      <w:pPr>
        <w:pStyle w:val="a7"/>
        <w:numPr>
          <w:ilvl w:val="0"/>
          <w:numId w:val="1"/>
        </w:numPr>
        <w:spacing w:line="480" w:lineRule="auto"/>
        <w:rPr>
          <w:rFonts w:ascii="Times New Roman" w:hAnsi="Times New Roman" w:cs="Times New Roman" w:hint="eastAsia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ny reminder message</w:t>
      </w:r>
      <w:r w:rsidR="00A003A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92D71">
        <w:rPr>
          <w:rFonts w:ascii="Times New Roman" w:hAnsi="Times New Roman" w:cs="Times New Roman"/>
          <w:sz w:val="24"/>
          <w:szCs w:val="24"/>
          <w:lang w:val="en-US"/>
        </w:rPr>
        <w:t>has no promoting effect</w:t>
      </w:r>
      <w:r w:rsidR="00A003A9">
        <w:rPr>
          <w:rFonts w:ascii="Times New Roman" w:hAnsi="Times New Roman" w:cs="Times New Roman"/>
          <w:sz w:val="24"/>
          <w:szCs w:val="24"/>
          <w:lang w:val="en-US"/>
        </w:rPr>
        <w:t xml:space="preserve"> in opt-in incentive group.</w:t>
      </w:r>
    </w:p>
    <w:sectPr w:rsidR="00973C4D" w:rsidRPr="001C00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60CFD9" w14:textId="77777777" w:rsidR="003519EB" w:rsidRDefault="003519EB" w:rsidP="00CE7637">
      <w:pPr>
        <w:spacing w:after="0" w:line="240" w:lineRule="auto"/>
      </w:pPr>
      <w:r>
        <w:separator/>
      </w:r>
    </w:p>
  </w:endnote>
  <w:endnote w:type="continuationSeparator" w:id="0">
    <w:p w14:paraId="2D0FF756" w14:textId="77777777" w:rsidR="003519EB" w:rsidRDefault="003519EB" w:rsidP="00CE76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CCED96" w14:textId="77777777" w:rsidR="003519EB" w:rsidRDefault="003519EB" w:rsidP="00CE7637">
      <w:pPr>
        <w:spacing w:after="0" w:line="240" w:lineRule="auto"/>
      </w:pPr>
      <w:r>
        <w:separator/>
      </w:r>
    </w:p>
  </w:footnote>
  <w:footnote w:type="continuationSeparator" w:id="0">
    <w:p w14:paraId="48B77314" w14:textId="77777777" w:rsidR="003519EB" w:rsidRDefault="003519EB" w:rsidP="00CE76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C55A4"/>
    <w:multiLevelType w:val="hybridMultilevel"/>
    <w:tmpl w:val="95F8F424"/>
    <w:lvl w:ilvl="0" w:tplc="C9C41A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2NDA2sbQwtjCxNLJU0lEKTi0uzszPAykwqgUA34/tMiwAAAA="/>
  </w:docVars>
  <w:rsids>
    <w:rsidRoot w:val="00CE7637"/>
    <w:rsid w:val="00087B7E"/>
    <w:rsid w:val="000A60E1"/>
    <w:rsid w:val="00190F9C"/>
    <w:rsid w:val="00192D71"/>
    <w:rsid w:val="001C0059"/>
    <w:rsid w:val="002A28CC"/>
    <w:rsid w:val="003519EB"/>
    <w:rsid w:val="0036353E"/>
    <w:rsid w:val="003D276F"/>
    <w:rsid w:val="00497E87"/>
    <w:rsid w:val="004B74EB"/>
    <w:rsid w:val="004D7743"/>
    <w:rsid w:val="0052259B"/>
    <w:rsid w:val="006264FB"/>
    <w:rsid w:val="00646155"/>
    <w:rsid w:val="00664644"/>
    <w:rsid w:val="00697C0E"/>
    <w:rsid w:val="006A5D4E"/>
    <w:rsid w:val="006B5BBC"/>
    <w:rsid w:val="006C25B1"/>
    <w:rsid w:val="00762FE2"/>
    <w:rsid w:val="00765E13"/>
    <w:rsid w:val="00772E1C"/>
    <w:rsid w:val="007B4749"/>
    <w:rsid w:val="00864BEA"/>
    <w:rsid w:val="008D2480"/>
    <w:rsid w:val="008D5F67"/>
    <w:rsid w:val="008F0EDE"/>
    <w:rsid w:val="0090367A"/>
    <w:rsid w:val="00973C4D"/>
    <w:rsid w:val="009F7FB8"/>
    <w:rsid w:val="00A003A9"/>
    <w:rsid w:val="00AA0A4A"/>
    <w:rsid w:val="00B2119D"/>
    <w:rsid w:val="00CE7637"/>
    <w:rsid w:val="00E11FC3"/>
    <w:rsid w:val="00E13038"/>
    <w:rsid w:val="00E93C4E"/>
    <w:rsid w:val="00EA394E"/>
    <w:rsid w:val="00F53CDC"/>
    <w:rsid w:val="00F53D32"/>
    <w:rsid w:val="00F61E0D"/>
    <w:rsid w:val="00FC2D7E"/>
    <w:rsid w:val="00FC4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4B7DE3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E76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ヘッダー (文字)"/>
    <w:basedOn w:val="a0"/>
    <w:link w:val="a3"/>
    <w:uiPriority w:val="99"/>
    <w:rsid w:val="00CE7637"/>
  </w:style>
  <w:style w:type="paragraph" w:styleId="a5">
    <w:name w:val="footer"/>
    <w:basedOn w:val="a"/>
    <w:link w:val="a6"/>
    <w:uiPriority w:val="99"/>
    <w:unhideWhenUsed/>
    <w:rsid w:val="00CE76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フッター (文字)"/>
    <w:basedOn w:val="a0"/>
    <w:link w:val="a5"/>
    <w:uiPriority w:val="99"/>
    <w:rsid w:val="00CE7637"/>
  </w:style>
  <w:style w:type="paragraph" w:styleId="a7">
    <w:name w:val="List Paragraph"/>
    <w:basedOn w:val="a"/>
    <w:uiPriority w:val="34"/>
    <w:qFormat/>
    <w:rsid w:val="00CE7637"/>
    <w:pPr>
      <w:ind w:left="720"/>
      <w:contextualSpacing/>
    </w:pPr>
  </w:style>
  <w:style w:type="character" w:styleId="a8">
    <w:name w:val="annotation reference"/>
    <w:basedOn w:val="a0"/>
    <w:uiPriority w:val="99"/>
    <w:semiHidden/>
    <w:unhideWhenUsed/>
    <w:rsid w:val="00FC2D7E"/>
    <w:rPr>
      <w:sz w:val="16"/>
      <w:szCs w:val="16"/>
    </w:rPr>
  </w:style>
  <w:style w:type="paragraph" w:styleId="a9">
    <w:name w:val="annotation text"/>
    <w:basedOn w:val="a"/>
    <w:link w:val="aa"/>
    <w:uiPriority w:val="99"/>
    <w:unhideWhenUsed/>
    <w:rsid w:val="00FC2D7E"/>
    <w:pPr>
      <w:spacing w:line="240" w:lineRule="auto"/>
    </w:pPr>
    <w:rPr>
      <w:sz w:val="20"/>
      <w:szCs w:val="20"/>
    </w:rPr>
  </w:style>
  <w:style w:type="character" w:customStyle="1" w:styleId="aa">
    <w:name w:val="コメント文字列 (文字)"/>
    <w:basedOn w:val="a0"/>
    <w:link w:val="a9"/>
    <w:uiPriority w:val="99"/>
    <w:rsid w:val="00FC2D7E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FC2D7E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FC2D7E"/>
    <w:rPr>
      <w:b/>
      <w:bCs/>
      <w:sz w:val="20"/>
      <w:szCs w:val="20"/>
    </w:rPr>
  </w:style>
  <w:style w:type="character" w:styleId="ad">
    <w:name w:val="Hyperlink"/>
    <w:basedOn w:val="a0"/>
    <w:uiPriority w:val="99"/>
    <w:unhideWhenUsed/>
    <w:rsid w:val="00FC2D7E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C2D7E"/>
    <w:rPr>
      <w:color w:val="605E5C"/>
      <w:shd w:val="clear" w:color="auto" w:fill="E1DFDD"/>
    </w:rPr>
  </w:style>
  <w:style w:type="paragraph" w:styleId="af">
    <w:name w:val="Revision"/>
    <w:hidden/>
    <w:uiPriority w:val="99"/>
    <w:semiHidden/>
    <w:rsid w:val="00A003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23T07:10:00Z</dcterms:created>
  <dcterms:modified xsi:type="dcterms:W3CDTF">2022-11-28T08:48:00Z</dcterms:modified>
</cp:coreProperties>
</file>